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ED78D" w14:textId="06C57B18" w:rsidR="003F478A" w:rsidRPr="00736174" w:rsidRDefault="008556F7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22502C18" w14:textId="045D7103" w:rsidR="00DA2FA9" w:rsidRPr="00736174" w:rsidRDefault="00E95176" w:rsidP="00736174">
      <w:pPr>
        <w:pStyle w:val="ListParagraph"/>
      </w:pPr>
      <w:r>
        <w:t>Ye</w:t>
      </w:r>
      <w:r w:rsidR="003C1280">
        <w:t>ar</w:t>
      </w:r>
      <w:r w:rsidR="00620097">
        <w:t xml:space="preserve"> 8 Technology</w:t>
      </w:r>
      <w:bookmarkStart w:id="0" w:name="_GoBack"/>
      <w:bookmarkEnd w:id="0"/>
    </w:p>
    <w:p w14:paraId="78B84F76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3"/>
        <w:gridCol w:w="1801"/>
        <w:gridCol w:w="1943"/>
        <w:gridCol w:w="1784"/>
        <w:gridCol w:w="1785"/>
        <w:gridCol w:w="1800"/>
        <w:gridCol w:w="1752"/>
        <w:gridCol w:w="1751"/>
        <w:gridCol w:w="1696"/>
      </w:tblGrid>
      <w:tr w:rsidR="00D82B6C" w:rsidRPr="00EC1848" w14:paraId="7BD01EB7" w14:textId="77777777" w:rsidTr="003C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1CD4B4A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4BCE459A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4350F81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144B623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2B032D6C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33F25B7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73AC4F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34842E6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4DF56C3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5B44DC9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D82B6C" w:rsidRPr="00EC1848" w14:paraId="3C9765C3" w14:textId="77777777" w:rsidTr="00A17D3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7A374EB5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36D37C40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808" w:type="dxa"/>
          </w:tcPr>
          <w:p w14:paraId="70B0C27A" w14:textId="1109E4CF" w:rsidR="00620097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1 </w:t>
            </w:r>
            <w:r w:rsidR="001704F6">
              <w:t>Traditional Foods – Their historic and Geographic values</w:t>
            </w:r>
            <w:r w:rsidR="00346C44">
              <w:t>.</w:t>
            </w:r>
          </w:p>
          <w:p w14:paraId="797F6C34" w14:textId="2866FDA7" w:rsidR="00AA5F2A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B38985E" w14:textId="3C17D7D5" w:rsidR="00AA5F2A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2 </w:t>
            </w:r>
            <w:r w:rsidR="00AA5F2A">
              <w:t>Practical: British Tour: Toad in The Hole</w:t>
            </w:r>
          </w:p>
          <w:p w14:paraId="516591E0" w14:textId="77777777" w:rsidR="003D73A1" w:rsidRDefault="003D73A1" w:rsidP="003D73A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rst assessment of practical Skills</w:t>
            </w:r>
          </w:p>
          <w:p w14:paraId="409A2D7E" w14:textId="77777777" w:rsidR="003D73A1" w:rsidRDefault="003D73A1" w:rsidP="003D73A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9BFE29D" w14:textId="77777777" w:rsidR="003D73A1" w:rsidRDefault="003D73A1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1DC5C4" w14:textId="77777777" w:rsidR="00AA5F2A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6CFFA29" w14:textId="77777777" w:rsidR="00346C44" w:rsidRDefault="00346C4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527EE3" w14:textId="7F6E10FF" w:rsidR="00346C44" w:rsidRPr="00EC1848" w:rsidRDefault="00346C4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574DE91C" w14:textId="26EDC5D9" w:rsidR="00AA5F2A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3 </w:t>
            </w:r>
            <w:r w:rsidR="00AA5F2A">
              <w:t>Cultural and social constraints in food choices.</w:t>
            </w:r>
          </w:p>
          <w:p w14:paraId="4BE8FEAB" w14:textId="77777777" w:rsidR="009106B4" w:rsidRDefault="009106B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7EC2F5" w14:textId="4F723073" w:rsidR="00AA5F2A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4 </w:t>
            </w:r>
            <w:r w:rsidR="00AA5F2A">
              <w:t>Practical: British Tour</w:t>
            </w:r>
            <w:r w:rsidR="003D73A1">
              <w:t xml:space="preserve"> - </w:t>
            </w:r>
            <w:r w:rsidR="00AA5F2A">
              <w:t>Savoury Slices</w:t>
            </w:r>
          </w:p>
          <w:p w14:paraId="79DAA9EC" w14:textId="60377DFB" w:rsidR="00AA5F2A" w:rsidRPr="00EC1848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3757EE82" w14:textId="6A764226" w:rsidR="00AA5F2A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5 </w:t>
            </w:r>
            <w:r w:rsidR="00AA5F2A">
              <w:t>Identifying differences in food choices/Local produce and providence</w:t>
            </w:r>
          </w:p>
          <w:p w14:paraId="177EB3EE" w14:textId="72C96948" w:rsidR="00F81455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876076" w14:textId="2DF50026" w:rsidR="003D73A1" w:rsidRDefault="00F81455" w:rsidP="00F81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6 Practical: </w:t>
            </w:r>
            <w:r w:rsidR="003D73A1">
              <w:t xml:space="preserve">British Tour - </w:t>
            </w:r>
          </w:p>
          <w:p w14:paraId="207DFAF9" w14:textId="443B71BE" w:rsidR="00F81455" w:rsidRDefault="00F81455" w:rsidP="00F81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eese Scones</w:t>
            </w:r>
          </w:p>
          <w:p w14:paraId="33D8D55C" w14:textId="77777777" w:rsidR="00F81455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76ADFA" w14:textId="77777777" w:rsidR="00AA5F2A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3D4323" w14:textId="77777777" w:rsidR="009106B4" w:rsidRDefault="009106B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171C7C" w14:textId="498D110F" w:rsidR="00C315E9" w:rsidRDefault="00C315E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67DCA3B" w14:textId="62C412F9" w:rsidR="00346C44" w:rsidRDefault="00346C4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B5AC4F" w14:textId="1DCBA048" w:rsidR="000A7692" w:rsidRPr="00EC1848" w:rsidRDefault="000A7692" w:rsidP="00C315E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1EC0ADEA" w14:textId="076FD04C" w:rsidR="00AA5F2A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7 </w:t>
            </w:r>
            <w:r w:rsidR="00AA5F2A">
              <w:t>Assessed Writing on Food values and current influences</w:t>
            </w:r>
          </w:p>
          <w:p w14:paraId="74CD1209" w14:textId="7A39CFC3" w:rsidR="00F81455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6E46CA5" w14:textId="7A980EAF" w:rsidR="00F81455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8 Practical: Bolognese </w:t>
            </w:r>
          </w:p>
          <w:p w14:paraId="0FDD98DD" w14:textId="77777777" w:rsidR="00C315E9" w:rsidRDefault="00C315E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A029FD" w14:textId="6C90F395" w:rsidR="00C315E9" w:rsidRPr="00EC1848" w:rsidRDefault="00C315E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7CFC800B" w14:textId="77777777" w:rsidR="000A7692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1.9 Whole Class Feedback, Retrieval and revision</w:t>
            </w:r>
          </w:p>
          <w:p w14:paraId="25530C50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551EE8" w14:textId="6AB98C22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1.10 Practical:</w:t>
            </w:r>
          </w:p>
          <w:p w14:paraId="6B41E4D1" w14:textId="37F15F6A" w:rsidR="003D73A1" w:rsidRDefault="003D73A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itish Tour</w:t>
            </w:r>
          </w:p>
          <w:p w14:paraId="1377C034" w14:textId="260CA0E8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iddle Cakes</w:t>
            </w:r>
          </w:p>
        </w:tc>
        <w:tc>
          <w:tcPr>
            <w:tcW w:w="1810" w:type="dxa"/>
            <w:shd w:val="clear" w:color="auto" w:fill="D9E2F3" w:themeFill="accent1" w:themeFillTint="33"/>
          </w:tcPr>
          <w:p w14:paraId="741556F1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  <w:shd w:val="clear" w:color="auto" w:fill="D9E2F3" w:themeFill="accent1" w:themeFillTint="33"/>
          </w:tcPr>
          <w:p w14:paraId="71B5436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51E796F7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82B6C" w:rsidRPr="00EC1848" w14:paraId="45737E6A" w14:textId="77777777" w:rsidTr="00A17D3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1727B020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689C7DA2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808" w:type="dxa"/>
          </w:tcPr>
          <w:p w14:paraId="51810BBF" w14:textId="3488BB46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1 Practical </w:t>
            </w:r>
            <w:r w:rsidR="003D73A1">
              <w:t xml:space="preserve">: </w:t>
            </w:r>
          </w:p>
          <w:p w14:paraId="37ABFB6E" w14:textId="3A6319E8" w:rsidR="003D73A1" w:rsidRDefault="003D73A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ple Foods -</w:t>
            </w:r>
          </w:p>
          <w:p w14:paraId="65AA7175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caroni Cheese</w:t>
            </w:r>
          </w:p>
          <w:p w14:paraId="7208B0F2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8CB107" w14:textId="25A51216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2 Retrieval and further knowledge on the Eatwell Guide and related nutrients</w:t>
            </w:r>
          </w:p>
        </w:tc>
        <w:tc>
          <w:tcPr>
            <w:tcW w:w="1809" w:type="dxa"/>
          </w:tcPr>
          <w:p w14:paraId="2EB2A3F8" w14:textId="0FB4D38A" w:rsidR="00616D78" w:rsidRDefault="00616D78" w:rsidP="00616D7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3 Practical </w:t>
            </w:r>
          </w:p>
          <w:p w14:paraId="32ACB3A5" w14:textId="49C8F1F1" w:rsidR="000A7692" w:rsidRDefault="003D73A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ritish Tour - </w:t>
            </w:r>
            <w:r w:rsidR="00616D78">
              <w:t>Cornish Pasties – Shortcrust Pastry</w:t>
            </w:r>
          </w:p>
          <w:p w14:paraId="5E3E0C0C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E703913" w14:textId="7724606A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4 Analysis of existing product (lunch box) against principles of healthy eating and design work</w:t>
            </w:r>
          </w:p>
        </w:tc>
        <w:tc>
          <w:tcPr>
            <w:tcW w:w="1809" w:type="dxa"/>
          </w:tcPr>
          <w:p w14:paraId="2D3F51A8" w14:textId="631E399B" w:rsidR="00616D78" w:rsidRDefault="00616D78" w:rsidP="00616D7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5 Practical</w:t>
            </w:r>
            <w:r w:rsidR="003D73A1">
              <w:t xml:space="preserve">: </w:t>
            </w:r>
          </w:p>
          <w:p w14:paraId="1994E4A6" w14:textId="54191660" w:rsidR="003D73A1" w:rsidRDefault="003D73A1" w:rsidP="00616D7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ritish Tour - </w:t>
            </w:r>
          </w:p>
          <w:p w14:paraId="712C5572" w14:textId="43C25B0A" w:rsidR="00616D78" w:rsidRDefault="00616D78" w:rsidP="00616D7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rnish Pasties – </w:t>
            </w:r>
            <w:r w:rsidR="003D73A1">
              <w:t>Filling and Assembly</w:t>
            </w:r>
          </w:p>
          <w:p w14:paraId="05077380" w14:textId="77777777" w:rsidR="000A7692" w:rsidRDefault="000A7692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24A7E71" w14:textId="02F62E52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6 Design and planning for </w:t>
            </w:r>
            <w:r w:rsidR="005A6C95">
              <w:t>independent development practical - Lunchbox</w:t>
            </w:r>
          </w:p>
        </w:tc>
        <w:tc>
          <w:tcPr>
            <w:tcW w:w="1810" w:type="dxa"/>
          </w:tcPr>
          <w:p w14:paraId="16994EF2" w14:textId="59B3738C" w:rsidR="003D73A1" w:rsidRDefault="009779F8" w:rsidP="003D73A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7 </w:t>
            </w:r>
            <w:r w:rsidR="003D73A1">
              <w:t>Practical:</w:t>
            </w:r>
          </w:p>
          <w:p w14:paraId="12764C32" w14:textId="77777777" w:rsidR="003D73A1" w:rsidRDefault="003D73A1" w:rsidP="003D73A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ad making, finishes and shapes</w:t>
            </w:r>
          </w:p>
          <w:p w14:paraId="558F197B" w14:textId="5F55C911" w:rsidR="009779F8" w:rsidRDefault="009779F8" w:rsidP="003D73A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DE151FB" w14:textId="0812E719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38668C" w14:textId="1C615499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8  Planning and Rationale for independent development practical - Lunchbox</w:t>
            </w:r>
          </w:p>
          <w:p w14:paraId="5EE1AEA8" w14:textId="4654FF1F" w:rsidR="000A7692" w:rsidRPr="00EC1848" w:rsidRDefault="000A7692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47491562" w14:textId="1C1C1DC8" w:rsidR="000A7692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9 Practical</w:t>
            </w:r>
            <w:r w:rsidR="003D73A1">
              <w:t>:</w:t>
            </w:r>
          </w:p>
          <w:p w14:paraId="305791AC" w14:textId="7DAF31D5" w:rsidR="009779F8" w:rsidRDefault="003D73A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unchbox Development</w:t>
            </w:r>
          </w:p>
          <w:p w14:paraId="4517B0B7" w14:textId="77777777" w:rsidR="003D73A1" w:rsidRDefault="003D73A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E74020" w14:textId="694958DC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10 Bread making theory and cooking methods</w:t>
            </w:r>
          </w:p>
          <w:p w14:paraId="7C114D72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DF7066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D9D3E61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D054D4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F65BAB" w14:textId="746EFC42" w:rsidR="009779F8" w:rsidRPr="00EC184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5438375E" w14:textId="38E32B88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11 Practical</w:t>
            </w:r>
            <w:r w:rsidR="003D73A1">
              <w:t>:</w:t>
            </w:r>
          </w:p>
          <w:p w14:paraId="2ED47143" w14:textId="5B2AD373" w:rsidR="009779F8" w:rsidRDefault="003D73A1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itish Tour -</w:t>
            </w:r>
            <w:r w:rsidR="009779F8">
              <w:t>Victoria Sponge</w:t>
            </w:r>
          </w:p>
          <w:p w14:paraId="1EAF2C83" w14:textId="77777777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17D550" w14:textId="77777777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667CCE0" w14:textId="77777777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D173BE0" w14:textId="16206667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12 Whole Class Feedback, Retrieval and revision</w:t>
            </w:r>
          </w:p>
          <w:p w14:paraId="10277389" w14:textId="53BAB74F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E2F3" w:themeFill="accent1" w:themeFillTint="33"/>
          </w:tcPr>
          <w:p w14:paraId="5487FC0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  <w:shd w:val="clear" w:color="auto" w:fill="D9E2F3" w:themeFill="accent1" w:themeFillTint="33"/>
          </w:tcPr>
          <w:p w14:paraId="7FDC674A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D82B6C" w:rsidRPr="00EC1848" w14:paraId="1C1CD280" w14:textId="77777777" w:rsidTr="00A17D3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7AC57E26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05856940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808" w:type="dxa"/>
          </w:tcPr>
          <w:p w14:paraId="21CC72B7" w14:textId="77777777" w:rsidR="000A7692" w:rsidRDefault="00AD389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3.1 </w:t>
            </w:r>
            <w:r w:rsidR="00C95849">
              <w:t xml:space="preserve">Unsustainable rubbish disposal impact and the </w:t>
            </w:r>
            <w:r w:rsidR="00C95849">
              <w:lastRenderedPageBreak/>
              <w:t xml:space="preserve">impact on finite resources </w:t>
            </w:r>
          </w:p>
          <w:p w14:paraId="6A237006" w14:textId="1884D0AF" w:rsidR="00C95849" w:rsidRPr="00EC1848" w:rsidRDefault="00C9584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2 Sustainability in Product Design and alternative disposal methods</w:t>
            </w:r>
          </w:p>
        </w:tc>
        <w:tc>
          <w:tcPr>
            <w:tcW w:w="1809" w:type="dxa"/>
          </w:tcPr>
          <w:p w14:paraId="18A8904A" w14:textId="77777777" w:rsidR="000A7692" w:rsidRDefault="00C9584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LC3.3 Understanding and Identification of Iconic design</w:t>
            </w:r>
          </w:p>
          <w:p w14:paraId="035F9A5F" w14:textId="0C845AF7" w:rsidR="00C95849" w:rsidRDefault="00C9584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LC1.4 What in design is considered to be iconic design and application of silhouettes to iconic designs </w:t>
            </w:r>
          </w:p>
          <w:p w14:paraId="6C8D83B9" w14:textId="4641CC2F" w:rsidR="00C95849" w:rsidRPr="00EC1848" w:rsidRDefault="00C9584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78005E10" w14:textId="77777777" w:rsidR="000A7692" w:rsidRDefault="00C9584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LC3.5 Difference between iconic and just </w:t>
            </w:r>
            <w:r>
              <w:lastRenderedPageBreak/>
              <w:t>recongissable – Design Iteration</w:t>
            </w:r>
          </w:p>
          <w:p w14:paraId="0C033F7B" w14:textId="35C54975" w:rsidR="00C95849" w:rsidRPr="00EC1848" w:rsidRDefault="00C9584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3.6 Practical: Understanding and using pre manufactured components and jigs for structural </w:t>
            </w:r>
            <w:r w:rsidR="00D82B6C">
              <w:t>integrity</w:t>
            </w:r>
            <w:r>
              <w:t xml:space="preserve"> </w:t>
            </w:r>
          </w:p>
        </w:tc>
        <w:tc>
          <w:tcPr>
            <w:tcW w:w="1810" w:type="dxa"/>
          </w:tcPr>
          <w:p w14:paraId="6318BC16" w14:textId="77777777" w:rsidR="000A7692" w:rsidRDefault="00D82B6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LC3.7Practical: Using a marking gauge for accuracy – </w:t>
            </w:r>
            <w:r>
              <w:lastRenderedPageBreak/>
              <w:t xml:space="preserve">Measuring and marking out. </w:t>
            </w:r>
          </w:p>
          <w:p w14:paraId="73A6FB1E" w14:textId="7E8AA5EA" w:rsidR="00D82B6C" w:rsidRPr="00EC1848" w:rsidRDefault="00D82B6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8 Practical: Understanding of electric components and circuit board structure.</w:t>
            </w:r>
          </w:p>
        </w:tc>
        <w:tc>
          <w:tcPr>
            <w:tcW w:w="1809" w:type="dxa"/>
          </w:tcPr>
          <w:p w14:paraId="0685885D" w14:textId="365729F2" w:rsidR="000A7692" w:rsidRDefault="00D82B6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LC3.9 Practical: Drilling a PCB pad and safe use of hand tools for </w:t>
            </w:r>
            <w:r>
              <w:lastRenderedPageBreak/>
              <w:t>completion of the box</w:t>
            </w:r>
          </w:p>
          <w:p w14:paraId="725DB95C" w14:textId="77777777" w:rsidR="00D82B6C" w:rsidRDefault="00D82B6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10</w:t>
            </w:r>
          </w:p>
          <w:p w14:paraId="458010E3" w14:textId="77777777" w:rsidR="00D82B6C" w:rsidRDefault="00D82B6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ion of the process log and reflection</w:t>
            </w:r>
          </w:p>
          <w:p w14:paraId="67FC98E5" w14:textId="7F218F36" w:rsidR="00D82B6C" w:rsidRPr="00EC1848" w:rsidRDefault="00D82B6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E2F3" w:themeFill="accent1" w:themeFillTint="33"/>
          </w:tcPr>
          <w:p w14:paraId="608271B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lastRenderedPageBreak/>
              <w:t>checkpoint week</w:t>
            </w:r>
          </w:p>
        </w:tc>
        <w:tc>
          <w:tcPr>
            <w:tcW w:w="1809" w:type="dxa"/>
            <w:shd w:val="clear" w:color="auto" w:fill="D9E2F3" w:themeFill="accent1" w:themeFillTint="33"/>
          </w:tcPr>
          <w:p w14:paraId="0751623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583248B9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82B6C" w:rsidRPr="00EC1848" w14:paraId="4A5DFC98" w14:textId="77777777" w:rsidTr="00A17D3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18C4448E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3C86BD13" w14:textId="77777777"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1808" w:type="dxa"/>
          </w:tcPr>
          <w:p w14:paraId="47228305" w14:textId="33742889" w:rsidR="000A7692" w:rsidRDefault="00D82B6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1 Practical Demonstration: What are the safe processes of soldering and where the elements go on the boards</w:t>
            </w:r>
          </w:p>
          <w:p w14:paraId="0A43DE86" w14:textId="3652EA53" w:rsidR="00D82B6C" w:rsidRDefault="00D82B6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4.2 Practical: Completion of the </w:t>
            </w:r>
            <w:r w:rsidR="00A43501">
              <w:t>circuit boards and building independent problem solvers</w:t>
            </w:r>
          </w:p>
          <w:p w14:paraId="1810524E" w14:textId="6884BBB8" w:rsidR="00D82B6C" w:rsidRPr="00EC1848" w:rsidRDefault="00D82B6C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73F838A6" w14:textId="70750216" w:rsidR="000A7692" w:rsidRDefault="00A4350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3Classification of timbers – Features and working properties and methods of manufacturing</w:t>
            </w:r>
          </w:p>
          <w:p w14:paraId="453229FE" w14:textId="34ACEF90" w:rsidR="00A43501" w:rsidRPr="00EC1848" w:rsidRDefault="00A4350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4 Focus on Man made timbers as alternative sustainable sources in manufacturing</w:t>
            </w:r>
          </w:p>
        </w:tc>
        <w:tc>
          <w:tcPr>
            <w:tcW w:w="1809" w:type="dxa"/>
          </w:tcPr>
          <w:p w14:paraId="7122EDB7" w14:textId="71ADD99E" w:rsidR="000A7692" w:rsidRDefault="00A4350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5 Design: Creation of iconic designs and ability to sketch in 3D with accuracy</w:t>
            </w:r>
          </w:p>
          <w:p w14:paraId="358269BA" w14:textId="46C6404D" w:rsidR="00A43501" w:rsidRDefault="00A4350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4.6 CADCAM of iconic silhouette design and ability to use software independently </w:t>
            </w:r>
          </w:p>
          <w:p w14:paraId="3081BCD5" w14:textId="0DAE41E7" w:rsidR="00A43501" w:rsidRPr="00EC1848" w:rsidRDefault="00A4350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02D0471B" w14:textId="77777777" w:rsidR="000A7692" w:rsidRDefault="00A4350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7Pracitcal: Assembly of final box – addition of lid using a pivot joint</w:t>
            </w:r>
          </w:p>
          <w:p w14:paraId="7C35FCC2" w14:textId="7FB42456" w:rsidR="00A43501" w:rsidRPr="00EC1848" w:rsidRDefault="00A4350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4.8 Completion of Light box with the vinyl finish </w:t>
            </w:r>
          </w:p>
        </w:tc>
        <w:tc>
          <w:tcPr>
            <w:tcW w:w="1809" w:type="dxa"/>
          </w:tcPr>
          <w:p w14:paraId="3E2EA652" w14:textId="5EDA554E" w:rsidR="000A7692" w:rsidRPr="00EC1848" w:rsidRDefault="000A7692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1EAF7DC5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  <w:shd w:val="clear" w:color="auto" w:fill="D9E2F3" w:themeFill="accent1" w:themeFillTint="33"/>
          </w:tcPr>
          <w:p w14:paraId="4D78AA3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  <w:shd w:val="clear" w:color="auto" w:fill="D9E2F3" w:themeFill="accent1" w:themeFillTint="33"/>
          </w:tcPr>
          <w:p w14:paraId="2926A393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D82B6C" w:rsidRPr="00EC1848" w14:paraId="069068C1" w14:textId="77777777" w:rsidTr="00A17D33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12B023EB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0A5EB9E7" w14:textId="77777777" w:rsidR="003C1280" w:rsidRPr="00EC1848" w:rsidRDefault="003C1280" w:rsidP="009372D2">
            <w:pPr>
              <w:pStyle w:val="TTCTText"/>
            </w:pPr>
            <w:r>
              <w:t>15/5/23 – 3/7/23</w:t>
            </w:r>
          </w:p>
        </w:tc>
        <w:tc>
          <w:tcPr>
            <w:tcW w:w="1808" w:type="dxa"/>
          </w:tcPr>
          <w:p w14:paraId="4780A945" w14:textId="5874264E" w:rsidR="000A7692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1Designing: Appliques concept and Design work – Including embellishments</w:t>
            </w:r>
          </w:p>
          <w:p w14:paraId="44B6ECF5" w14:textId="042FC876" w:rsidR="00974E70" w:rsidRDefault="00974E70" w:rsidP="00974E7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2 Designing: Appliques concept and Design work – Including embellishments</w:t>
            </w:r>
          </w:p>
          <w:p w14:paraId="6F0E89FD" w14:textId="057C441F" w:rsidR="00974E70" w:rsidRPr="00EC1848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d Evaluation</w:t>
            </w:r>
          </w:p>
        </w:tc>
        <w:tc>
          <w:tcPr>
            <w:tcW w:w="1809" w:type="dxa"/>
          </w:tcPr>
          <w:p w14:paraId="71F88A79" w14:textId="77777777" w:rsidR="000A7692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3 Practical – Using applique Paper and  understanding symmetry in practice</w:t>
            </w:r>
          </w:p>
          <w:p w14:paraId="1BD09C28" w14:textId="5368643E" w:rsidR="00974E70" w:rsidRPr="00EC1848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4 Process Log – Understanding the processes and quality assurance</w:t>
            </w:r>
          </w:p>
        </w:tc>
        <w:tc>
          <w:tcPr>
            <w:tcW w:w="1809" w:type="dxa"/>
          </w:tcPr>
          <w:p w14:paraId="1FC4CBB1" w14:textId="77777777" w:rsidR="00974E70" w:rsidRDefault="00974E70" w:rsidP="00974E7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5 Threading up a machine – Retrieval and independent practice</w:t>
            </w:r>
          </w:p>
          <w:p w14:paraId="0CD78528" w14:textId="04933E2C" w:rsidR="00974E70" w:rsidRDefault="00974E70" w:rsidP="00974E7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LC5.6 Fibres and Fabrics – Understanding the difference between knitted and woven and how knitted is constructed</w:t>
            </w:r>
          </w:p>
          <w:p w14:paraId="2D037E14" w14:textId="1EB85448" w:rsidR="00974E70" w:rsidRPr="00EC1848" w:rsidRDefault="00974E70" w:rsidP="00974E7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1810" w:type="dxa"/>
          </w:tcPr>
          <w:p w14:paraId="4BC4C7C7" w14:textId="77FC8949" w:rsidR="000A7692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6 Practical: Applique Sewing – Straight line setting up</w:t>
            </w:r>
          </w:p>
          <w:p w14:paraId="0C51E75B" w14:textId="77777777" w:rsidR="00974E70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A088D0B" w14:textId="4FAD8CB3" w:rsidR="00974E70" w:rsidRPr="00EC1848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7 Practical: Applique Sewing – Straight line setting up and zig zag practice</w:t>
            </w:r>
          </w:p>
        </w:tc>
        <w:tc>
          <w:tcPr>
            <w:tcW w:w="1809" w:type="dxa"/>
          </w:tcPr>
          <w:p w14:paraId="1B3463FE" w14:textId="094F1E60" w:rsidR="000A7692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8 Practical: Applique Sewing – Straight line setting up and zig zag Completion</w:t>
            </w:r>
          </w:p>
          <w:p w14:paraId="3B4D0724" w14:textId="7FC47922" w:rsidR="00974E70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5.9 Practical: </w:t>
            </w:r>
            <w:r w:rsidR="00786392">
              <w:t>Embellishments: Button/Sequin and Seam sewing accurately</w:t>
            </w:r>
          </w:p>
          <w:p w14:paraId="705FB465" w14:textId="77777777" w:rsidR="00974E70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517DFA6" w14:textId="43ECD978" w:rsidR="00974E70" w:rsidRPr="00EC1848" w:rsidRDefault="00974E70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E2F3" w:themeFill="accent1" w:themeFillTint="33"/>
          </w:tcPr>
          <w:p w14:paraId="6FEBB87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  <w:shd w:val="clear" w:color="auto" w:fill="D9E2F3" w:themeFill="accent1" w:themeFillTint="33"/>
          </w:tcPr>
          <w:p w14:paraId="4111CE22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631DBAB4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82B6C" w:rsidRPr="00EC1848" w14:paraId="153CD3CB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6D0F7406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04E30810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808" w:type="dxa"/>
          </w:tcPr>
          <w:p w14:paraId="40CCC7BA" w14:textId="16C7D2A6" w:rsidR="003C1280" w:rsidRDefault="007863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10 Practical:</w:t>
            </w:r>
          </w:p>
          <w:p w14:paraId="6C1D2882" w14:textId="08117FDB" w:rsidR="00786392" w:rsidRDefault="007863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nstruction – Processes for the envelop finish </w:t>
            </w:r>
            <w:r>
              <w:lastRenderedPageBreak/>
              <w:t>and accuracy/Quality assurance</w:t>
            </w:r>
          </w:p>
          <w:p w14:paraId="13F63516" w14:textId="0645BAFD" w:rsidR="00786392" w:rsidRDefault="007863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5.10 Practical: </w:t>
            </w:r>
          </w:p>
          <w:p w14:paraId="675F59F1" w14:textId="77777777" w:rsidR="00786392" w:rsidRDefault="00786392" w:rsidP="0078639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ruction – Processes for the envelop finish and accuracy/Quality assurance</w:t>
            </w:r>
          </w:p>
          <w:p w14:paraId="14B90749" w14:textId="7FFC7A8B" w:rsidR="00786392" w:rsidRDefault="007863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E5663F0" w14:textId="3F9DDEC1" w:rsidR="003C1280" w:rsidRDefault="007863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LC5.11 Practical:</w:t>
            </w:r>
          </w:p>
          <w:p w14:paraId="2A29E930" w14:textId="209EB926" w:rsidR="00786392" w:rsidRDefault="007863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nstruction and completion followed by </w:t>
            </w:r>
            <w:r>
              <w:lastRenderedPageBreak/>
              <w:t>additional finishing techniques</w:t>
            </w:r>
          </w:p>
          <w:p w14:paraId="19593B36" w14:textId="2632385D" w:rsidR="00786392" w:rsidRDefault="007863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5.12 Practical: Construction and completion followed by evaluation and reflection and 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0F41493B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56A32244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4B666FA2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33D56707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1CDE54D5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18692854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995CBD7" w14:textId="77777777" w:rsidR="00F931B4" w:rsidRDefault="00F931B4" w:rsidP="00130829">
      <w:pPr>
        <w:pStyle w:val="TTCTText"/>
        <w:jc w:val="left"/>
      </w:pPr>
    </w:p>
    <w:p w14:paraId="62B9E0AD" w14:textId="77777777" w:rsidR="00F931B4" w:rsidRDefault="00F931B4" w:rsidP="00130829">
      <w:pPr>
        <w:pStyle w:val="TTCTText"/>
        <w:jc w:val="left"/>
      </w:pPr>
    </w:p>
    <w:p w14:paraId="0FED4A6E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4B932" w14:textId="77777777" w:rsidR="00E2397B" w:rsidRDefault="00E2397B" w:rsidP="000D506B">
      <w:r>
        <w:separator/>
      </w:r>
    </w:p>
  </w:endnote>
  <w:endnote w:type="continuationSeparator" w:id="0">
    <w:p w14:paraId="776F1410" w14:textId="77777777" w:rsidR="00E2397B" w:rsidRDefault="00E2397B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3BF73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E61BB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4570AF97" wp14:editId="0F0D12DE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3A6B6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3319277B" wp14:editId="670C6356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23601" w14:textId="77777777" w:rsidR="00E2397B" w:rsidRDefault="00E2397B" w:rsidP="000D506B">
      <w:r>
        <w:separator/>
      </w:r>
    </w:p>
  </w:footnote>
  <w:footnote w:type="continuationSeparator" w:id="0">
    <w:p w14:paraId="08136B58" w14:textId="77777777" w:rsidR="00E2397B" w:rsidRDefault="00E2397B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EB762" w14:textId="77777777" w:rsidR="000D506B" w:rsidRDefault="008556F7">
    <w:pPr>
      <w:pStyle w:val="Header"/>
    </w:pPr>
    <w:r>
      <w:rPr>
        <w:noProof/>
      </w:rPr>
      <w:pict w14:anchorId="4F7EE3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1027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D3F47" w14:textId="77777777" w:rsidR="000D506B" w:rsidRPr="00D60A43" w:rsidRDefault="008556F7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51FBD6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1026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8B825" w14:textId="77777777" w:rsidR="000D506B" w:rsidRDefault="008556F7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03998E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1025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34F94217" wp14:editId="59692E1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704F6"/>
    <w:rsid w:val="001F749A"/>
    <w:rsid w:val="002B0F0E"/>
    <w:rsid w:val="00346A0A"/>
    <w:rsid w:val="00346C44"/>
    <w:rsid w:val="003C1280"/>
    <w:rsid w:val="003D4245"/>
    <w:rsid w:val="003D73A1"/>
    <w:rsid w:val="003E0EE8"/>
    <w:rsid w:val="003F478A"/>
    <w:rsid w:val="004A25D1"/>
    <w:rsid w:val="004B4115"/>
    <w:rsid w:val="004F0306"/>
    <w:rsid w:val="004F1DE5"/>
    <w:rsid w:val="00587AED"/>
    <w:rsid w:val="005A6C95"/>
    <w:rsid w:val="00616D78"/>
    <w:rsid w:val="00620097"/>
    <w:rsid w:val="00641163"/>
    <w:rsid w:val="00656B04"/>
    <w:rsid w:val="0068616B"/>
    <w:rsid w:val="006966ED"/>
    <w:rsid w:val="00697E4B"/>
    <w:rsid w:val="006C4971"/>
    <w:rsid w:val="007233D8"/>
    <w:rsid w:val="00736174"/>
    <w:rsid w:val="00747994"/>
    <w:rsid w:val="00782AA0"/>
    <w:rsid w:val="00786392"/>
    <w:rsid w:val="007A178B"/>
    <w:rsid w:val="007B292B"/>
    <w:rsid w:val="007C22FB"/>
    <w:rsid w:val="007E549A"/>
    <w:rsid w:val="007F51EF"/>
    <w:rsid w:val="008556F7"/>
    <w:rsid w:val="00857941"/>
    <w:rsid w:val="008D3DA2"/>
    <w:rsid w:val="008E3C90"/>
    <w:rsid w:val="009106B4"/>
    <w:rsid w:val="0093212C"/>
    <w:rsid w:val="009372D2"/>
    <w:rsid w:val="00953AC8"/>
    <w:rsid w:val="00955925"/>
    <w:rsid w:val="00974E70"/>
    <w:rsid w:val="009779F8"/>
    <w:rsid w:val="00991DD1"/>
    <w:rsid w:val="009E7F43"/>
    <w:rsid w:val="009F4176"/>
    <w:rsid w:val="00A17D33"/>
    <w:rsid w:val="00A43501"/>
    <w:rsid w:val="00A93C05"/>
    <w:rsid w:val="00AA4A43"/>
    <w:rsid w:val="00AA5F2A"/>
    <w:rsid w:val="00AD3895"/>
    <w:rsid w:val="00BB5F4F"/>
    <w:rsid w:val="00C315E9"/>
    <w:rsid w:val="00C95849"/>
    <w:rsid w:val="00D05C9D"/>
    <w:rsid w:val="00D10572"/>
    <w:rsid w:val="00D3547D"/>
    <w:rsid w:val="00D44EB5"/>
    <w:rsid w:val="00D51EE7"/>
    <w:rsid w:val="00D60A43"/>
    <w:rsid w:val="00D708F5"/>
    <w:rsid w:val="00D82B6C"/>
    <w:rsid w:val="00D86F01"/>
    <w:rsid w:val="00DA2FA9"/>
    <w:rsid w:val="00DE1B48"/>
    <w:rsid w:val="00E04B65"/>
    <w:rsid w:val="00E21ABE"/>
    <w:rsid w:val="00E2397B"/>
    <w:rsid w:val="00E34F62"/>
    <w:rsid w:val="00E566EB"/>
    <w:rsid w:val="00E95176"/>
    <w:rsid w:val="00EC1848"/>
    <w:rsid w:val="00F02AD0"/>
    <w:rsid w:val="00F3491A"/>
    <w:rsid w:val="00F64939"/>
    <w:rsid w:val="00F81455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75D6B4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1E6617"/>
    <w:rsid w:val="00601145"/>
    <w:rsid w:val="00606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0d146b6c-1f0b-40bf-b91c-198c2d74e88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1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3</cp:revision>
  <dcterms:created xsi:type="dcterms:W3CDTF">2022-07-20T08:57:00Z</dcterms:created>
  <dcterms:modified xsi:type="dcterms:W3CDTF">2023-09-09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